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E94BFC" w14:textId="77777777" w:rsidR="0037182C" w:rsidRDefault="0037182C"/>
    <w:p w14:paraId="48BE6104" w14:textId="77777777" w:rsidR="0037182C" w:rsidRDefault="0037182C"/>
    <w:p w14:paraId="787D1AE8" w14:textId="3FD45ADE" w:rsidR="0037182C" w:rsidRDefault="0037182C" w:rsidP="0037182C">
      <w:pPr>
        <w:jc w:val="center"/>
      </w:pPr>
      <w:r>
        <w:rPr>
          <w:noProof/>
        </w:rPr>
        <w:drawing>
          <wp:inline distT="0" distB="0" distL="0" distR="0" wp14:anchorId="6811FF27" wp14:editId="2811BABC">
            <wp:extent cx="1524000" cy="2286000"/>
            <wp:effectExtent l="0" t="0" r="0" b="0"/>
            <wp:docPr id="10229086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2286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D05FB59" w14:textId="77777777" w:rsidR="0037182C" w:rsidRDefault="0037182C"/>
    <w:p w14:paraId="2441387C" w14:textId="77777777" w:rsidR="0037182C" w:rsidRPr="0037182C" w:rsidRDefault="0037182C">
      <w:pPr>
        <w:rPr>
          <w:sz w:val="28"/>
          <w:szCs w:val="26"/>
        </w:rPr>
      </w:pPr>
    </w:p>
    <w:p w14:paraId="0387FC87" w14:textId="22727B06" w:rsidR="006A765B" w:rsidRPr="0037182C" w:rsidRDefault="0037182C" w:rsidP="0037182C">
      <w:pPr>
        <w:jc w:val="center"/>
        <w:rPr>
          <w:b/>
          <w:bCs w:val="0"/>
          <w:sz w:val="32"/>
          <w:szCs w:val="28"/>
        </w:rPr>
      </w:pPr>
      <w:r w:rsidRPr="0037182C">
        <w:rPr>
          <w:b/>
          <w:bCs w:val="0"/>
          <w:sz w:val="32"/>
          <w:szCs w:val="28"/>
        </w:rPr>
        <w:t xml:space="preserve">Prof. </w:t>
      </w:r>
      <w:r w:rsidR="00FB07A9" w:rsidRPr="0037182C">
        <w:rPr>
          <w:b/>
          <w:bCs w:val="0"/>
          <w:sz w:val="32"/>
          <w:szCs w:val="28"/>
        </w:rPr>
        <w:t>Emily Weinert</w:t>
      </w:r>
    </w:p>
    <w:p w14:paraId="06BC310D" w14:textId="6E64B21B" w:rsidR="0037182C" w:rsidRPr="0037182C" w:rsidRDefault="0037182C" w:rsidP="0037182C">
      <w:pPr>
        <w:jc w:val="center"/>
        <w:rPr>
          <w:b/>
          <w:bCs w:val="0"/>
          <w:i/>
          <w:iCs/>
          <w:sz w:val="32"/>
          <w:szCs w:val="28"/>
        </w:rPr>
      </w:pPr>
      <w:r w:rsidRPr="0037182C">
        <w:rPr>
          <w:b/>
          <w:bCs w:val="0"/>
          <w:i/>
          <w:iCs/>
          <w:sz w:val="32"/>
          <w:szCs w:val="28"/>
        </w:rPr>
        <w:t>Department of Biochemistry &amp; Molecular Biology at Eberly College of Sciences at Penn State University, University Park</w:t>
      </w:r>
      <w:r w:rsidRPr="0037182C">
        <w:rPr>
          <w:b/>
          <w:bCs w:val="0"/>
          <w:i/>
          <w:iCs/>
          <w:sz w:val="32"/>
          <w:szCs w:val="28"/>
        </w:rPr>
        <w:t>-16801</w:t>
      </w:r>
    </w:p>
    <w:p w14:paraId="4D28AC7A" w14:textId="77777777" w:rsidR="0037182C" w:rsidRDefault="0037182C" w:rsidP="0037182C">
      <w:pPr>
        <w:jc w:val="center"/>
      </w:pPr>
    </w:p>
    <w:p w14:paraId="6E22A9AE" w14:textId="42D459C5" w:rsidR="00FB07A9" w:rsidRDefault="00FB07A9"/>
    <w:p w14:paraId="0E4D9E25" w14:textId="46A10DC2" w:rsidR="00B5742D" w:rsidRDefault="002070BA" w:rsidP="0027763A">
      <w:pPr>
        <w:rPr>
          <w:b/>
        </w:rPr>
      </w:pPr>
      <w:r>
        <w:rPr>
          <w:b/>
        </w:rPr>
        <w:t>Molecular Mechanisms of</w:t>
      </w:r>
      <w:r w:rsidR="0027763A" w:rsidRPr="0027763A">
        <w:rPr>
          <w:b/>
        </w:rPr>
        <w:t xml:space="preserve"> Bacterial Signaling: from </w:t>
      </w:r>
      <w:r w:rsidRPr="0027763A">
        <w:rPr>
          <w:b/>
        </w:rPr>
        <w:t>O</w:t>
      </w:r>
      <w:r w:rsidRPr="0027763A">
        <w:rPr>
          <w:b/>
          <w:vertAlign w:val="subscript"/>
        </w:rPr>
        <w:t>2</w:t>
      </w:r>
      <w:r>
        <w:rPr>
          <w:b/>
          <w:vertAlign w:val="subscript"/>
        </w:rPr>
        <w:t xml:space="preserve"> </w:t>
      </w:r>
      <w:r w:rsidRPr="0027763A">
        <w:rPr>
          <w:b/>
        </w:rPr>
        <w:t xml:space="preserve">Sensing to </w:t>
      </w:r>
      <w:r w:rsidR="0027763A" w:rsidRPr="0027763A">
        <w:rPr>
          <w:b/>
        </w:rPr>
        <w:t xml:space="preserve">Cyclic Nucleotides </w:t>
      </w:r>
    </w:p>
    <w:p w14:paraId="3E220BF7" w14:textId="77777777" w:rsidR="0027763A" w:rsidRDefault="0027763A" w:rsidP="00FB07A9">
      <w:pPr>
        <w:jc w:val="center"/>
        <w:rPr>
          <w:b/>
          <w:bCs w:val="0"/>
        </w:rPr>
      </w:pPr>
    </w:p>
    <w:p w14:paraId="0741B8E4" w14:textId="528D2A84" w:rsidR="005C4B33" w:rsidRPr="00A0054A" w:rsidRDefault="0027763A">
      <w:r w:rsidRPr="0027763A">
        <w:t xml:space="preserve">Bacteria sense and respond to numerous signals in their environment to adapt to changing conditions, such as external stressors or entering a host. </w:t>
      </w:r>
      <w:r w:rsidR="003F5074">
        <w:t>Nucleotide-based second messengers are often used to tran</w:t>
      </w:r>
      <w:r w:rsidR="001D2197">
        <w:t xml:space="preserve">sduce the external signals into changes in intracellular pathways, </w:t>
      </w:r>
      <w:r w:rsidR="00984A91">
        <w:t>resulting in alteration of transcription, translation, and/or enzym</w:t>
      </w:r>
      <w:r w:rsidR="00D21B43">
        <w:t>atic</w:t>
      </w:r>
      <w:r w:rsidR="00984A91">
        <w:t xml:space="preserve"> activity. </w:t>
      </w:r>
      <w:r w:rsidR="00D66183">
        <w:t xml:space="preserve">Work in my group is </w:t>
      </w:r>
      <w:r w:rsidR="00D7010E">
        <w:t xml:space="preserve">focused on </w:t>
      </w:r>
      <w:r w:rsidR="00A550DA">
        <w:t>elucidating</w:t>
      </w:r>
      <w:r w:rsidR="0028210A">
        <w:t xml:space="preserve"> the molecular mechanisms of</w:t>
      </w:r>
      <w:r w:rsidR="00D7010E">
        <w:t xml:space="preserve"> </w:t>
      </w:r>
      <w:r w:rsidR="00816265">
        <w:t xml:space="preserve">bacterial cyclic nucleotide signaling </w:t>
      </w:r>
      <w:r w:rsidR="00487D7C">
        <w:t xml:space="preserve">pathways, </w:t>
      </w:r>
      <w:r w:rsidR="004800CE">
        <w:t>from novel signaling molecules and proteins to physiological effects</w:t>
      </w:r>
      <w:r w:rsidR="00947348">
        <w:t>. To do so, we are investigating a family of oxygen-sensing proteins, termed globin coupled sensors, that synthesize cyclic dimeric guanosine monophosphate (c-di-GMP)</w:t>
      </w:r>
      <w:r w:rsidR="00243572">
        <w:t>, a bacterial second messenger best known for regulating biofilm formation.</w:t>
      </w:r>
      <w:r w:rsidR="00947348">
        <w:t xml:space="preserve"> </w:t>
      </w:r>
      <w:r w:rsidR="00243572">
        <w:t xml:space="preserve">Our studies have </w:t>
      </w:r>
      <w:r w:rsidR="002427DF">
        <w:t xml:space="preserve">yielded </w:t>
      </w:r>
      <w:r w:rsidR="00243572">
        <w:t xml:space="preserve">new insights into the mechanism by which ligand binding to the heme alters enzymatic activity, including key amino acid residues, the role of heme deformation, and </w:t>
      </w:r>
      <w:r w:rsidR="00AF73A7">
        <w:t>protein conformational changes</w:t>
      </w:r>
      <w:r w:rsidR="00243572">
        <w:t xml:space="preserve">. In addition, we have identified </w:t>
      </w:r>
      <w:r w:rsidR="005A1C2A">
        <w:t xml:space="preserve">effects of globin coupled </w:t>
      </w:r>
      <w:r w:rsidR="00F440D4">
        <w:t xml:space="preserve">sensor </w:t>
      </w:r>
      <w:r w:rsidR="00243572">
        <w:t xml:space="preserve">signaling </w:t>
      </w:r>
      <w:r w:rsidR="00243572">
        <w:rPr>
          <w:i/>
          <w:iCs/>
        </w:rPr>
        <w:t>in vivo</w:t>
      </w:r>
      <w:r w:rsidR="00243572">
        <w:t>, including O</w:t>
      </w:r>
      <w:r w:rsidR="00243572">
        <w:rPr>
          <w:vertAlign w:val="subscript"/>
        </w:rPr>
        <w:t>2</w:t>
      </w:r>
      <w:r w:rsidR="00243572">
        <w:t xml:space="preserve">-dependent effects on virulence, motility, and metabolism. </w:t>
      </w:r>
      <w:r w:rsidR="00972266">
        <w:t xml:space="preserve">We also have identified atypical cellular 2’,3’-cyclic nucleotide monophosphates (2’,3’-cNMPs) as novel </w:t>
      </w:r>
      <w:r w:rsidR="00945DC0">
        <w:t xml:space="preserve">bacterial </w:t>
      </w:r>
      <w:r w:rsidR="00972266">
        <w:t xml:space="preserve">signaling molecules </w:t>
      </w:r>
      <w:r w:rsidR="005C4B33">
        <w:t xml:space="preserve">and have </w:t>
      </w:r>
      <w:r w:rsidR="00C15989">
        <w:t>determined</w:t>
      </w:r>
      <w:r w:rsidR="005C4B33">
        <w:t xml:space="preserve"> the biomolecules responsible for synthesis</w:t>
      </w:r>
      <w:r w:rsidR="00BE1716">
        <w:t xml:space="preserve"> and</w:t>
      </w:r>
      <w:r w:rsidR="005C4B33">
        <w:t xml:space="preserve"> roles for these atypical cyclic nucleotides in stress responses</w:t>
      </w:r>
      <w:r w:rsidR="00BE1716">
        <w:t>. U</w:t>
      </w:r>
      <w:r w:rsidR="005C4B33">
        <w:t>sing bio/chemical tools developed</w:t>
      </w:r>
      <w:r w:rsidR="001F4139">
        <w:t xml:space="preserve"> within the group</w:t>
      </w:r>
      <w:r w:rsidR="005C4B33">
        <w:t xml:space="preserve">, </w:t>
      </w:r>
      <w:r w:rsidR="001F4139">
        <w:t xml:space="preserve">we are investigating the molecular mechanisms underpinning </w:t>
      </w:r>
      <w:r w:rsidR="008F1CDA">
        <w:t>the</w:t>
      </w:r>
      <w:r w:rsidR="005C4B33">
        <w:t xml:space="preserve"> effects</w:t>
      </w:r>
      <w:r w:rsidR="001F4139">
        <w:t xml:space="preserve"> of 2’,3’-cNMP levels</w:t>
      </w:r>
      <w:r w:rsidR="005C4B33">
        <w:t xml:space="preserve"> on the transcriptome</w:t>
      </w:r>
      <w:r w:rsidR="001F4139">
        <w:t xml:space="preserve">, regulation of translation, and </w:t>
      </w:r>
      <w:r w:rsidR="00613307">
        <w:t>bacterial phenotypes</w:t>
      </w:r>
      <w:r w:rsidR="005C4B33">
        <w:t xml:space="preserve">. </w:t>
      </w:r>
      <w:r w:rsidR="00843DB4">
        <w:t>By identifying and investigating novel signaling proteins and small molecules, we can identify new targets/methods to modulate phenotypes, such as virulence and biofilm formation</w:t>
      </w:r>
      <w:r w:rsidR="00EA11CA">
        <w:t>, that could potentially be developed into anti-bacterial therapies</w:t>
      </w:r>
      <w:r w:rsidR="00843DB4">
        <w:t>.</w:t>
      </w:r>
    </w:p>
    <w:sectPr w:rsidR="005C4B33" w:rsidRPr="00A0054A" w:rsidSect="005E0C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zM7M0NzY3NzQ1MTNR0lEKTi0uzszPAykwrAUABeARhSwAAAA="/>
  </w:docVars>
  <w:rsids>
    <w:rsidRoot w:val="00FB07A9"/>
    <w:rsid w:val="0001280B"/>
    <w:rsid w:val="00014E06"/>
    <w:rsid w:val="00023902"/>
    <w:rsid w:val="00037AE0"/>
    <w:rsid w:val="000513CD"/>
    <w:rsid w:val="000668AB"/>
    <w:rsid w:val="00070C47"/>
    <w:rsid w:val="000771EA"/>
    <w:rsid w:val="00095C5A"/>
    <w:rsid w:val="000A2035"/>
    <w:rsid w:val="000A4132"/>
    <w:rsid w:val="000B7A6E"/>
    <w:rsid w:val="000B7E1E"/>
    <w:rsid w:val="000C1D3B"/>
    <w:rsid w:val="000C7ABF"/>
    <w:rsid w:val="000C7FA2"/>
    <w:rsid w:val="000E311D"/>
    <w:rsid w:val="000E72DE"/>
    <w:rsid w:val="000F1387"/>
    <w:rsid w:val="000F203F"/>
    <w:rsid w:val="001017C0"/>
    <w:rsid w:val="0010518B"/>
    <w:rsid w:val="00106711"/>
    <w:rsid w:val="00113AF0"/>
    <w:rsid w:val="00121845"/>
    <w:rsid w:val="00124CDB"/>
    <w:rsid w:val="00125E02"/>
    <w:rsid w:val="00126BE1"/>
    <w:rsid w:val="00130E7B"/>
    <w:rsid w:val="001316BF"/>
    <w:rsid w:val="00140A12"/>
    <w:rsid w:val="00143704"/>
    <w:rsid w:val="00154D73"/>
    <w:rsid w:val="00157648"/>
    <w:rsid w:val="00173105"/>
    <w:rsid w:val="00177B73"/>
    <w:rsid w:val="00183467"/>
    <w:rsid w:val="0018404B"/>
    <w:rsid w:val="001A078D"/>
    <w:rsid w:val="001A07AD"/>
    <w:rsid w:val="001A5605"/>
    <w:rsid w:val="001B11AC"/>
    <w:rsid w:val="001B1BAC"/>
    <w:rsid w:val="001C1450"/>
    <w:rsid w:val="001D2197"/>
    <w:rsid w:val="001D6199"/>
    <w:rsid w:val="001F01F0"/>
    <w:rsid w:val="001F2CF7"/>
    <w:rsid w:val="001F40AD"/>
    <w:rsid w:val="001F4139"/>
    <w:rsid w:val="001F7651"/>
    <w:rsid w:val="002070BA"/>
    <w:rsid w:val="00212BB2"/>
    <w:rsid w:val="00216904"/>
    <w:rsid w:val="00216ECE"/>
    <w:rsid w:val="002427DF"/>
    <w:rsid w:val="00243572"/>
    <w:rsid w:val="0025777D"/>
    <w:rsid w:val="00257815"/>
    <w:rsid w:val="00257FA5"/>
    <w:rsid w:val="0026083E"/>
    <w:rsid w:val="00260BA2"/>
    <w:rsid w:val="00272BCE"/>
    <w:rsid w:val="0027763A"/>
    <w:rsid w:val="0028210A"/>
    <w:rsid w:val="00291074"/>
    <w:rsid w:val="002A33C7"/>
    <w:rsid w:val="002A70B8"/>
    <w:rsid w:val="002A734B"/>
    <w:rsid w:val="002B1879"/>
    <w:rsid w:val="002B495B"/>
    <w:rsid w:val="002C2987"/>
    <w:rsid w:val="002D0268"/>
    <w:rsid w:val="002E04F3"/>
    <w:rsid w:val="002E3D33"/>
    <w:rsid w:val="002E5ACA"/>
    <w:rsid w:val="003006D4"/>
    <w:rsid w:val="00304570"/>
    <w:rsid w:val="00306D7E"/>
    <w:rsid w:val="00332A82"/>
    <w:rsid w:val="003444D0"/>
    <w:rsid w:val="003453BC"/>
    <w:rsid w:val="0035025C"/>
    <w:rsid w:val="003575D0"/>
    <w:rsid w:val="0037182C"/>
    <w:rsid w:val="003760F9"/>
    <w:rsid w:val="00381626"/>
    <w:rsid w:val="00382599"/>
    <w:rsid w:val="0038295C"/>
    <w:rsid w:val="003A5641"/>
    <w:rsid w:val="003A6736"/>
    <w:rsid w:val="003B5E68"/>
    <w:rsid w:val="003C424C"/>
    <w:rsid w:val="003C6311"/>
    <w:rsid w:val="003D0BBF"/>
    <w:rsid w:val="003D21A7"/>
    <w:rsid w:val="003D2736"/>
    <w:rsid w:val="003D599F"/>
    <w:rsid w:val="003D63F3"/>
    <w:rsid w:val="003E0F99"/>
    <w:rsid w:val="003E4444"/>
    <w:rsid w:val="003E7300"/>
    <w:rsid w:val="003E7C04"/>
    <w:rsid w:val="003F137F"/>
    <w:rsid w:val="003F5074"/>
    <w:rsid w:val="003F79A4"/>
    <w:rsid w:val="00404ED5"/>
    <w:rsid w:val="00406468"/>
    <w:rsid w:val="004136AB"/>
    <w:rsid w:val="0043139B"/>
    <w:rsid w:val="00433B3A"/>
    <w:rsid w:val="00443415"/>
    <w:rsid w:val="00443949"/>
    <w:rsid w:val="004515FD"/>
    <w:rsid w:val="004521B8"/>
    <w:rsid w:val="0045260A"/>
    <w:rsid w:val="00463DE6"/>
    <w:rsid w:val="004710B8"/>
    <w:rsid w:val="00473014"/>
    <w:rsid w:val="004740D4"/>
    <w:rsid w:val="004800CE"/>
    <w:rsid w:val="004847F2"/>
    <w:rsid w:val="00487D7C"/>
    <w:rsid w:val="00487ED4"/>
    <w:rsid w:val="00492880"/>
    <w:rsid w:val="00494638"/>
    <w:rsid w:val="004B2F46"/>
    <w:rsid w:val="004B40BE"/>
    <w:rsid w:val="004C0D18"/>
    <w:rsid w:val="004C44B9"/>
    <w:rsid w:val="004E7630"/>
    <w:rsid w:val="004F4FCD"/>
    <w:rsid w:val="004F5DE6"/>
    <w:rsid w:val="004F63B3"/>
    <w:rsid w:val="00501983"/>
    <w:rsid w:val="00505725"/>
    <w:rsid w:val="00511E5E"/>
    <w:rsid w:val="00517B64"/>
    <w:rsid w:val="005241FB"/>
    <w:rsid w:val="00532C97"/>
    <w:rsid w:val="005376D7"/>
    <w:rsid w:val="0054352D"/>
    <w:rsid w:val="005446CA"/>
    <w:rsid w:val="00544A54"/>
    <w:rsid w:val="0054633D"/>
    <w:rsid w:val="0056184D"/>
    <w:rsid w:val="00563B5E"/>
    <w:rsid w:val="0057438E"/>
    <w:rsid w:val="005A07F5"/>
    <w:rsid w:val="005A1C2A"/>
    <w:rsid w:val="005A451C"/>
    <w:rsid w:val="005A60E6"/>
    <w:rsid w:val="005B11ED"/>
    <w:rsid w:val="005B39E8"/>
    <w:rsid w:val="005C4B33"/>
    <w:rsid w:val="005D2836"/>
    <w:rsid w:val="005E0C79"/>
    <w:rsid w:val="005E1ABC"/>
    <w:rsid w:val="00604264"/>
    <w:rsid w:val="00606ABD"/>
    <w:rsid w:val="00606E71"/>
    <w:rsid w:val="00613307"/>
    <w:rsid w:val="00613974"/>
    <w:rsid w:val="00620E40"/>
    <w:rsid w:val="006260ED"/>
    <w:rsid w:val="0063034C"/>
    <w:rsid w:val="0064245A"/>
    <w:rsid w:val="006452DC"/>
    <w:rsid w:val="00647512"/>
    <w:rsid w:val="0067168E"/>
    <w:rsid w:val="00672408"/>
    <w:rsid w:val="006732AF"/>
    <w:rsid w:val="00673ECD"/>
    <w:rsid w:val="00674060"/>
    <w:rsid w:val="0067485F"/>
    <w:rsid w:val="00691322"/>
    <w:rsid w:val="00694DB4"/>
    <w:rsid w:val="00694EB4"/>
    <w:rsid w:val="00695C6C"/>
    <w:rsid w:val="006A2868"/>
    <w:rsid w:val="006A6206"/>
    <w:rsid w:val="006A765B"/>
    <w:rsid w:val="006B54B8"/>
    <w:rsid w:val="006B672E"/>
    <w:rsid w:val="006C14CB"/>
    <w:rsid w:val="006C367D"/>
    <w:rsid w:val="006D5E3C"/>
    <w:rsid w:val="006E3001"/>
    <w:rsid w:val="006E668A"/>
    <w:rsid w:val="006F52CB"/>
    <w:rsid w:val="007020C1"/>
    <w:rsid w:val="00712ED3"/>
    <w:rsid w:val="00713E7D"/>
    <w:rsid w:val="00734FF7"/>
    <w:rsid w:val="007409B3"/>
    <w:rsid w:val="007442D0"/>
    <w:rsid w:val="007454C4"/>
    <w:rsid w:val="00757773"/>
    <w:rsid w:val="0076082E"/>
    <w:rsid w:val="00764F76"/>
    <w:rsid w:val="007868CB"/>
    <w:rsid w:val="00793B95"/>
    <w:rsid w:val="00793F74"/>
    <w:rsid w:val="00797505"/>
    <w:rsid w:val="00797EC0"/>
    <w:rsid w:val="007C1E8F"/>
    <w:rsid w:val="007C5CDA"/>
    <w:rsid w:val="007D6B64"/>
    <w:rsid w:val="007D7FF6"/>
    <w:rsid w:val="007E2A0F"/>
    <w:rsid w:val="007E480D"/>
    <w:rsid w:val="008013C0"/>
    <w:rsid w:val="008024AC"/>
    <w:rsid w:val="00815CA2"/>
    <w:rsid w:val="00816265"/>
    <w:rsid w:val="0082056D"/>
    <w:rsid w:val="0082269E"/>
    <w:rsid w:val="00825ED7"/>
    <w:rsid w:val="008324FC"/>
    <w:rsid w:val="00834839"/>
    <w:rsid w:val="008363DB"/>
    <w:rsid w:val="00840200"/>
    <w:rsid w:val="0084268B"/>
    <w:rsid w:val="00843DB4"/>
    <w:rsid w:val="008505B6"/>
    <w:rsid w:val="00854B50"/>
    <w:rsid w:val="00865550"/>
    <w:rsid w:val="008729F1"/>
    <w:rsid w:val="00885AEC"/>
    <w:rsid w:val="00886BE5"/>
    <w:rsid w:val="00892AD1"/>
    <w:rsid w:val="008A4D54"/>
    <w:rsid w:val="008B07A8"/>
    <w:rsid w:val="008C153E"/>
    <w:rsid w:val="008D0F76"/>
    <w:rsid w:val="008D3992"/>
    <w:rsid w:val="008D4A87"/>
    <w:rsid w:val="008E272F"/>
    <w:rsid w:val="008F1CDA"/>
    <w:rsid w:val="008F271B"/>
    <w:rsid w:val="00915D7A"/>
    <w:rsid w:val="00925E19"/>
    <w:rsid w:val="0093623C"/>
    <w:rsid w:val="00943D3D"/>
    <w:rsid w:val="00945DC0"/>
    <w:rsid w:val="00945ED0"/>
    <w:rsid w:val="00947348"/>
    <w:rsid w:val="0095503E"/>
    <w:rsid w:val="00955295"/>
    <w:rsid w:val="00966EDB"/>
    <w:rsid w:val="00972266"/>
    <w:rsid w:val="00975084"/>
    <w:rsid w:val="00984A91"/>
    <w:rsid w:val="00986093"/>
    <w:rsid w:val="00991659"/>
    <w:rsid w:val="00992052"/>
    <w:rsid w:val="009A0FD8"/>
    <w:rsid w:val="009A6864"/>
    <w:rsid w:val="009B3FC8"/>
    <w:rsid w:val="009B52EA"/>
    <w:rsid w:val="009B6226"/>
    <w:rsid w:val="009D3AB7"/>
    <w:rsid w:val="009D5D40"/>
    <w:rsid w:val="009E4DB7"/>
    <w:rsid w:val="009E7B26"/>
    <w:rsid w:val="009F38A4"/>
    <w:rsid w:val="00A0054A"/>
    <w:rsid w:val="00A0302B"/>
    <w:rsid w:val="00A047C8"/>
    <w:rsid w:val="00A07ED5"/>
    <w:rsid w:val="00A22F8B"/>
    <w:rsid w:val="00A35BC3"/>
    <w:rsid w:val="00A50C81"/>
    <w:rsid w:val="00A550DA"/>
    <w:rsid w:val="00A57CB7"/>
    <w:rsid w:val="00A67EB7"/>
    <w:rsid w:val="00A720D0"/>
    <w:rsid w:val="00A74476"/>
    <w:rsid w:val="00A82191"/>
    <w:rsid w:val="00A85B66"/>
    <w:rsid w:val="00A87422"/>
    <w:rsid w:val="00AA65BD"/>
    <w:rsid w:val="00AB4A0D"/>
    <w:rsid w:val="00AC09F6"/>
    <w:rsid w:val="00AC523C"/>
    <w:rsid w:val="00AC5E80"/>
    <w:rsid w:val="00AD3E47"/>
    <w:rsid w:val="00AD69F6"/>
    <w:rsid w:val="00AD7C7C"/>
    <w:rsid w:val="00AE0B48"/>
    <w:rsid w:val="00AF40AC"/>
    <w:rsid w:val="00AF73A7"/>
    <w:rsid w:val="00AF7E57"/>
    <w:rsid w:val="00B11EFA"/>
    <w:rsid w:val="00B16F31"/>
    <w:rsid w:val="00B22A60"/>
    <w:rsid w:val="00B338B6"/>
    <w:rsid w:val="00B4038B"/>
    <w:rsid w:val="00B42597"/>
    <w:rsid w:val="00B458AD"/>
    <w:rsid w:val="00B465E2"/>
    <w:rsid w:val="00B467CB"/>
    <w:rsid w:val="00B55B50"/>
    <w:rsid w:val="00B5742D"/>
    <w:rsid w:val="00B6005A"/>
    <w:rsid w:val="00B7136F"/>
    <w:rsid w:val="00B73E63"/>
    <w:rsid w:val="00B85A5B"/>
    <w:rsid w:val="00B9056E"/>
    <w:rsid w:val="00B91C19"/>
    <w:rsid w:val="00BB7D8A"/>
    <w:rsid w:val="00BC52BC"/>
    <w:rsid w:val="00BD1A44"/>
    <w:rsid w:val="00BD51A6"/>
    <w:rsid w:val="00BE0190"/>
    <w:rsid w:val="00BE1716"/>
    <w:rsid w:val="00C15989"/>
    <w:rsid w:val="00C2325D"/>
    <w:rsid w:val="00C30A4F"/>
    <w:rsid w:val="00C4182E"/>
    <w:rsid w:val="00C749F4"/>
    <w:rsid w:val="00C94062"/>
    <w:rsid w:val="00CB5B61"/>
    <w:rsid w:val="00CC1BE8"/>
    <w:rsid w:val="00CD2A09"/>
    <w:rsid w:val="00CE1BF7"/>
    <w:rsid w:val="00CE59F7"/>
    <w:rsid w:val="00D054A7"/>
    <w:rsid w:val="00D21B43"/>
    <w:rsid w:val="00D3290A"/>
    <w:rsid w:val="00D34268"/>
    <w:rsid w:val="00D41CBD"/>
    <w:rsid w:val="00D46337"/>
    <w:rsid w:val="00D52782"/>
    <w:rsid w:val="00D5738D"/>
    <w:rsid w:val="00D60C6F"/>
    <w:rsid w:val="00D66183"/>
    <w:rsid w:val="00D7010E"/>
    <w:rsid w:val="00D73B7E"/>
    <w:rsid w:val="00D764A4"/>
    <w:rsid w:val="00D81133"/>
    <w:rsid w:val="00D867AE"/>
    <w:rsid w:val="00D877F5"/>
    <w:rsid w:val="00D87D7E"/>
    <w:rsid w:val="00D90BCB"/>
    <w:rsid w:val="00D93BBA"/>
    <w:rsid w:val="00DB131A"/>
    <w:rsid w:val="00DC2832"/>
    <w:rsid w:val="00DD3B73"/>
    <w:rsid w:val="00DD6774"/>
    <w:rsid w:val="00DF66E8"/>
    <w:rsid w:val="00E02925"/>
    <w:rsid w:val="00E06D3C"/>
    <w:rsid w:val="00E06E85"/>
    <w:rsid w:val="00E2320D"/>
    <w:rsid w:val="00E244CB"/>
    <w:rsid w:val="00E25478"/>
    <w:rsid w:val="00E574E7"/>
    <w:rsid w:val="00E71D58"/>
    <w:rsid w:val="00E96838"/>
    <w:rsid w:val="00E96CF0"/>
    <w:rsid w:val="00EA0513"/>
    <w:rsid w:val="00EA11CA"/>
    <w:rsid w:val="00EB627D"/>
    <w:rsid w:val="00EB73A9"/>
    <w:rsid w:val="00ED2BA4"/>
    <w:rsid w:val="00ED49F1"/>
    <w:rsid w:val="00ED692F"/>
    <w:rsid w:val="00EE6835"/>
    <w:rsid w:val="00EF6B3E"/>
    <w:rsid w:val="00F03A44"/>
    <w:rsid w:val="00F07C10"/>
    <w:rsid w:val="00F103AA"/>
    <w:rsid w:val="00F32036"/>
    <w:rsid w:val="00F418DD"/>
    <w:rsid w:val="00F440D4"/>
    <w:rsid w:val="00F5143D"/>
    <w:rsid w:val="00F77DE0"/>
    <w:rsid w:val="00F91605"/>
    <w:rsid w:val="00F974C1"/>
    <w:rsid w:val="00FA0D95"/>
    <w:rsid w:val="00FB07A9"/>
    <w:rsid w:val="00FB6513"/>
    <w:rsid w:val="00FC3F0C"/>
    <w:rsid w:val="00FC40A5"/>
    <w:rsid w:val="00FE351D"/>
    <w:rsid w:val="00FE510A"/>
    <w:rsid w:val="00FF6445"/>
    <w:rsid w:val="00FF75BC"/>
    <w:rsid w:val="00FF7D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9"/>
    <o:shapelayout v:ext="edit">
      <o:idmap v:ext="edit" data="1"/>
    </o:shapelayout>
  </w:shapeDefaults>
  <w:decimalSymbol w:val="."/>
  <w:listSeparator w:val=","/>
  <w14:docId w14:val="08BA8C4D"/>
  <w15:chartTrackingRefBased/>
  <w15:docId w15:val="{5ED044FF-97B9-D640-AEEC-375F4DDED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 (Body CS)"/>
        <w:bCs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4</Words>
  <Characters>1836</Characters>
  <Application>Microsoft Office Word</Application>
  <DocSecurity>0</DocSecurity>
  <Lines>33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nert, Emily E</dc:creator>
  <cp:keywords/>
  <dc:description/>
  <cp:lastModifiedBy>Prakash, Divya</cp:lastModifiedBy>
  <cp:revision>2</cp:revision>
  <dcterms:created xsi:type="dcterms:W3CDTF">2024-04-15T15:19:00Z</dcterms:created>
  <dcterms:modified xsi:type="dcterms:W3CDTF">2024-04-15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1170168cc640f52aeecd9bd9eba5af06ff70a8227eb9b5223e04d6751102b9f</vt:lpwstr>
  </property>
</Properties>
</file>